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599848" cy="214643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86923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4198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0347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17274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83565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5885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18597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05875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518617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551657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40208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538984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533407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609473" cy="3532471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хмаров Роман Рафаильевич</dc:creator>
  <dc:language>ru-RU</dc:language>
  <cp:keywords/>
  <dcterms:created xsi:type="dcterms:W3CDTF">2024-03-08T16:12:32Z</dcterms:created>
  <dcterms:modified xsi:type="dcterms:W3CDTF">2024-03-08T16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